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CA379F" w14:textId="13D5F981" w:rsidR="0069013D" w:rsidRDefault="003C51CA" w:rsidP="003C51CA">
      <w:pPr>
        <w:spacing w:after="0" w:line="276" w:lineRule="auto"/>
        <w:jc w:val="center"/>
        <w:rPr>
          <w:rFonts w:ascii="Garamond" w:hAnsi="Garamond" w:cstheme="minorHAnsi"/>
          <w:b/>
          <w:sz w:val="24"/>
          <w:szCs w:val="20"/>
        </w:rPr>
      </w:pPr>
      <w:r>
        <w:rPr>
          <w:noProof/>
        </w:rPr>
        <w:drawing>
          <wp:inline distT="0" distB="0" distL="0" distR="0" wp14:anchorId="12D1800A" wp14:editId="158A33E8">
            <wp:extent cx="5784112" cy="947420"/>
            <wp:effectExtent l="0" t="0" r="7620" b="5080"/>
            <wp:docPr id="8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645" cy="948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80C06B" w14:textId="0B7FC81C" w:rsidR="003C51CA" w:rsidRDefault="003C51CA" w:rsidP="003C51CA">
      <w:pPr>
        <w:spacing w:after="0" w:line="276" w:lineRule="auto"/>
        <w:jc w:val="center"/>
        <w:rPr>
          <w:rFonts w:ascii="Garamond" w:hAnsi="Garamond" w:cstheme="minorHAnsi"/>
          <w:b/>
          <w:sz w:val="24"/>
          <w:szCs w:val="20"/>
        </w:rPr>
      </w:pPr>
      <w:r>
        <w:rPr>
          <w:rFonts w:ascii="Garamond" w:hAnsi="Garamond" w:cstheme="minorHAnsi"/>
          <w:b/>
          <w:sz w:val="24"/>
          <w:szCs w:val="20"/>
        </w:rPr>
        <w:t>YAZAR BİLGİ FORMU</w:t>
      </w:r>
    </w:p>
    <w:p w14:paraId="1CE46D06" w14:textId="77777777" w:rsidR="003C51CA" w:rsidRDefault="003C51CA" w:rsidP="0092538C">
      <w:pPr>
        <w:spacing w:after="0" w:line="276" w:lineRule="auto"/>
        <w:ind w:firstLine="709"/>
        <w:jc w:val="center"/>
        <w:rPr>
          <w:rFonts w:ascii="Garamond" w:hAnsi="Garamond" w:cstheme="minorHAnsi"/>
          <w:b/>
          <w:sz w:val="24"/>
          <w:szCs w:val="20"/>
        </w:rPr>
      </w:pPr>
    </w:p>
    <w:p w14:paraId="1BB31C4A" w14:textId="77777777" w:rsidR="003C51CA" w:rsidRDefault="003C51CA" w:rsidP="0092538C">
      <w:pPr>
        <w:spacing w:after="0" w:line="276" w:lineRule="auto"/>
        <w:ind w:firstLine="709"/>
        <w:jc w:val="center"/>
        <w:rPr>
          <w:rFonts w:ascii="Garamond" w:hAnsi="Garamond" w:cstheme="minorHAnsi"/>
          <w:b/>
          <w:sz w:val="24"/>
          <w:szCs w:val="20"/>
        </w:rPr>
      </w:pPr>
    </w:p>
    <w:p w14:paraId="3F253856" w14:textId="77777777" w:rsidR="00A87939" w:rsidRPr="00527A3C" w:rsidRDefault="00A87939" w:rsidP="0092538C">
      <w:pPr>
        <w:spacing w:after="0" w:line="276" w:lineRule="auto"/>
        <w:ind w:firstLine="709"/>
        <w:jc w:val="center"/>
        <w:rPr>
          <w:rFonts w:ascii="Garamond" w:hAnsi="Garamond" w:cstheme="minorHAnsi"/>
          <w:b/>
          <w:sz w:val="20"/>
          <w:szCs w:val="20"/>
        </w:rPr>
      </w:pPr>
    </w:p>
    <w:p w14:paraId="32C83A08" w14:textId="77777777" w:rsidR="003C51CA" w:rsidRPr="00527A3C" w:rsidRDefault="003C51CA" w:rsidP="003C51CA">
      <w:pPr>
        <w:spacing w:after="0" w:line="276" w:lineRule="auto"/>
        <w:ind w:firstLine="709"/>
        <w:jc w:val="center"/>
        <w:rPr>
          <w:rFonts w:ascii="Garamond" w:hAnsi="Garamond" w:cstheme="minorHAnsi"/>
          <w:b/>
          <w:sz w:val="24"/>
          <w:szCs w:val="20"/>
        </w:rPr>
      </w:pPr>
      <w:r w:rsidRPr="00527A3C">
        <w:rPr>
          <w:rFonts w:ascii="Garamond" w:hAnsi="Garamond" w:cstheme="minorHAnsi"/>
          <w:b/>
          <w:sz w:val="24"/>
          <w:szCs w:val="20"/>
        </w:rPr>
        <w:t>Yazar Bilgi Formu</w:t>
      </w:r>
    </w:p>
    <w:p w14:paraId="11EF0ABF" w14:textId="77777777" w:rsidR="00DE4F6D" w:rsidRPr="00527A3C" w:rsidRDefault="00DE4F6D" w:rsidP="0092538C">
      <w:pPr>
        <w:spacing w:after="0" w:line="276" w:lineRule="auto"/>
        <w:ind w:firstLine="709"/>
        <w:jc w:val="center"/>
        <w:rPr>
          <w:rFonts w:ascii="Garamond" w:hAnsi="Garamond" w:cstheme="minorHAnsi"/>
          <w:b/>
          <w:sz w:val="20"/>
          <w:szCs w:val="20"/>
        </w:rPr>
      </w:pPr>
    </w:p>
    <w:p w14:paraId="1A7BEA26" w14:textId="77777777" w:rsidR="00DE4F6D" w:rsidRPr="00527A3C" w:rsidRDefault="00DE4F6D" w:rsidP="0092538C">
      <w:pPr>
        <w:spacing w:after="0" w:line="276" w:lineRule="auto"/>
        <w:ind w:firstLine="709"/>
        <w:jc w:val="center"/>
        <w:rPr>
          <w:rFonts w:ascii="Garamond" w:hAnsi="Garamond" w:cstheme="minorHAnsi"/>
          <w:b/>
          <w:sz w:val="20"/>
          <w:szCs w:val="20"/>
        </w:rPr>
      </w:pPr>
    </w:p>
    <w:p w14:paraId="1ED28674" w14:textId="77777777" w:rsidR="00DE4F6D" w:rsidRPr="00527A3C" w:rsidRDefault="00DE4F6D" w:rsidP="0092538C">
      <w:pPr>
        <w:spacing w:after="0" w:line="276" w:lineRule="auto"/>
        <w:ind w:firstLine="709"/>
        <w:jc w:val="center"/>
        <w:rPr>
          <w:rFonts w:ascii="Garamond" w:hAnsi="Garamond" w:cstheme="minorHAnsi"/>
          <w:b/>
          <w:sz w:val="20"/>
          <w:szCs w:val="20"/>
        </w:rPr>
      </w:pPr>
    </w:p>
    <w:p w14:paraId="0D7CD108" w14:textId="55FEB3D5" w:rsidR="009D1F01" w:rsidRPr="00527A3C" w:rsidRDefault="009141EE" w:rsidP="000B6AF4">
      <w:pPr>
        <w:spacing w:after="0" w:line="276" w:lineRule="auto"/>
        <w:rPr>
          <w:rFonts w:ascii="Garamond" w:hAnsi="Garamond" w:cstheme="minorHAnsi"/>
          <w:b/>
          <w:sz w:val="20"/>
          <w:szCs w:val="20"/>
        </w:rPr>
      </w:pPr>
      <w:r w:rsidRPr="00527A3C">
        <w:rPr>
          <w:rFonts w:cstheme="minorHAnsi"/>
          <w:noProof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D5616EB" wp14:editId="2B84B372">
                <wp:simplePos x="0" y="0"/>
                <wp:positionH relativeFrom="margin">
                  <wp:posOffset>-17294</wp:posOffset>
                </wp:positionH>
                <wp:positionV relativeFrom="page">
                  <wp:posOffset>3402419</wp:posOffset>
                </wp:positionV>
                <wp:extent cx="5799765" cy="327660"/>
                <wp:effectExtent l="0" t="0" r="10795" b="15240"/>
                <wp:wrapNone/>
                <wp:docPr id="4" name="Metin Kutusu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99765" cy="3276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C00000"/>
                          </a:solidFill>
                        </a:ln>
                      </wps:spPr>
                      <wps:txbx>
                        <w:txbxContent>
                          <w:p w14:paraId="3F87C88F" w14:textId="77777777" w:rsidR="00BA633E" w:rsidRPr="000037CA" w:rsidRDefault="00BA633E" w:rsidP="00BA633E">
                            <w:pPr>
                              <w:rPr>
                                <w:rFonts w:ascii="Garamond" w:hAnsi="Garamond"/>
                                <w:b/>
                              </w:rPr>
                            </w:pPr>
                            <w:r w:rsidRPr="000037CA">
                              <w:rPr>
                                <w:rFonts w:ascii="Garamond" w:hAnsi="Garamond"/>
                                <w:b/>
                              </w:rPr>
                              <w:t>Makalenin Alan Bil</w:t>
                            </w:r>
                            <w:r w:rsidR="002B26D9" w:rsidRPr="000037CA">
                              <w:rPr>
                                <w:rFonts w:ascii="Garamond" w:hAnsi="Garamond"/>
                                <w:b/>
                              </w:rPr>
                              <w:t>g</w:t>
                            </w:r>
                            <w:r w:rsidRPr="000037CA">
                              <w:rPr>
                                <w:rFonts w:ascii="Garamond" w:hAnsi="Garamond"/>
                                <w:b/>
                              </w:rPr>
                              <w:t>isi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5616EB" id="_x0000_t202" coordsize="21600,21600" o:spt="202" path="m,l,21600r21600,l21600,xe">
                <v:stroke joinstyle="miter"/>
                <v:path gradientshapeok="t" o:connecttype="rect"/>
              </v:shapetype>
              <v:shape id="Metin Kutusu 4" o:spid="_x0000_s1026" type="#_x0000_t202" style="position:absolute;margin-left:-1.35pt;margin-top:267.9pt;width:456.65pt;height:25.8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" fillcolor="white [3201]" strokecolor="#c00000" strokeweight=".5pt">
                <v:textbox>
                  <w:txbxContent>
                    <w:p w14:paraId="3F87C88F" w14:textId="77777777" w:rsidR="00BA633E" w:rsidRPr="000037CA" w:rsidRDefault="00BA633E" w:rsidP="00BA633E">
                      <w:pPr>
                        <w:rPr>
                          <w:rFonts w:ascii="Garamond" w:hAnsi="Garamond"/>
                          <w:b/>
                        </w:rPr>
                      </w:pPr>
                      <w:r w:rsidRPr="000037CA">
                        <w:rPr>
                          <w:rFonts w:ascii="Garamond" w:hAnsi="Garamond"/>
                          <w:b/>
                        </w:rPr>
                        <w:t>Makalenin Alan Bil</w:t>
                      </w:r>
                      <w:r w:rsidR="002B26D9" w:rsidRPr="000037CA">
                        <w:rPr>
                          <w:rFonts w:ascii="Garamond" w:hAnsi="Garamond"/>
                          <w:b/>
                        </w:rPr>
                        <w:t>g</w:t>
                      </w:r>
                      <w:r w:rsidRPr="000037CA">
                        <w:rPr>
                          <w:rFonts w:ascii="Garamond" w:hAnsi="Garamond"/>
                          <w:b/>
                        </w:rPr>
                        <w:t>isi: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9013D" w:rsidRPr="00527A3C">
        <w:rPr>
          <w:rFonts w:ascii="Garamond" w:hAnsi="Garamond" w:cstheme="minorHAnsi"/>
          <w:noProof/>
          <w:sz w:val="20"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6550525" wp14:editId="76B33AC6">
                <wp:simplePos x="0" y="0"/>
                <wp:positionH relativeFrom="margin">
                  <wp:align>left</wp:align>
                </wp:positionH>
                <wp:positionV relativeFrom="page">
                  <wp:posOffset>2057400</wp:posOffset>
                </wp:positionV>
                <wp:extent cx="5765800" cy="777240"/>
                <wp:effectExtent l="0" t="0" r="25400" b="22860"/>
                <wp:wrapNone/>
                <wp:docPr id="2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5800" cy="7772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C00000"/>
                          </a:solidFill>
                        </a:ln>
                      </wps:spPr>
                      <wps:txbx>
                        <w:txbxContent>
                          <w:p w14:paraId="38DCE683" w14:textId="77777777" w:rsidR="00DE4F6D" w:rsidRPr="000037CA" w:rsidRDefault="00DE4F6D" w:rsidP="00DE4F6D">
                            <w:pPr>
                              <w:rPr>
                                <w:rFonts w:ascii="Garamond" w:hAnsi="Garamond"/>
                                <w:b/>
                              </w:rPr>
                            </w:pPr>
                            <w:r w:rsidRPr="000037CA">
                              <w:rPr>
                                <w:rFonts w:ascii="Garamond" w:hAnsi="Garamond"/>
                                <w:b/>
                              </w:rPr>
                              <w:t>Çalışmanın Başlığı</w:t>
                            </w:r>
                            <w:r w:rsidR="0012050B" w:rsidRPr="000037CA">
                              <w:rPr>
                                <w:rFonts w:ascii="Garamond" w:hAnsi="Garamond"/>
                                <w:b/>
                              </w:rPr>
                              <w:t>:</w:t>
                            </w:r>
                          </w:p>
                          <w:p w14:paraId="0D8403E3" w14:textId="7BC6C73A" w:rsidR="00D215EA" w:rsidRPr="000037CA" w:rsidRDefault="00D215EA" w:rsidP="00DE4F6D">
                            <w:pPr>
                              <w:rPr>
                                <w:rFonts w:ascii="Garamond" w:hAnsi="Garamond"/>
                              </w:rPr>
                            </w:pPr>
                          </w:p>
                          <w:p w14:paraId="1C95DC35" w14:textId="77777777" w:rsidR="00D215EA" w:rsidRPr="000037CA" w:rsidRDefault="00D215EA" w:rsidP="00DE4F6D">
                            <w:pPr>
                              <w:rPr>
                                <w:rFonts w:ascii="Garamond" w:hAnsi="Garamond"/>
                              </w:rPr>
                            </w:pPr>
                          </w:p>
                          <w:p w14:paraId="3C2D8E55" w14:textId="77777777" w:rsidR="00D215EA" w:rsidRPr="000037CA" w:rsidRDefault="00D215EA" w:rsidP="00DE4F6D">
                            <w:pPr>
                              <w:rPr>
                                <w:rFonts w:ascii="Garamond" w:hAnsi="Garamond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550525" id="Metin Kutusu 2" o:spid="_x0000_s1027" type="#_x0000_t202" style="position:absolute;margin-left:0;margin-top:162pt;width:454pt;height:61.2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" fillcolor="white [3201]" strokecolor="#c00000" strokeweight=".5pt">
                <v:textbox>
                  <w:txbxContent>
                    <w:p w14:paraId="38DCE683" w14:textId="77777777" w:rsidR="00DE4F6D" w:rsidRPr="000037CA" w:rsidRDefault="00DE4F6D" w:rsidP="00DE4F6D">
                      <w:pPr>
                        <w:rPr>
                          <w:rFonts w:ascii="Garamond" w:hAnsi="Garamond"/>
                          <w:b/>
                        </w:rPr>
                      </w:pPr>
                      <w:r w:rsidRPr="000037CA">
                        <w:rPr>
                          <w:rFonts w:ascii="Garamond" w:hAnsi="Garamond"/>
                          <w:b/>
                        </w:rPr>
                        <w:t>Çalışmanın Başlığı</w:t>
                      </w:r>
                      <w:r w:rsidR="0012050B" w:rsidRPr="000037CA">
                        <w:rPr>
                          <w:rFonts w:ascii="Garamond" w:hAnsi="Garamond"/>
                          <w:b/>
                        </w:rPr>
                        <w:t>:</w:t>
                      </w:r>
                    </w:p>
                    <w:p w14:paraId="0D8403E3" w14:textId="7BC6C73A" w:rsidR="00D215EA" w:rsidRPr="000037CA" w:rsidRDefault="00D215EA" w:rsidP="00DE4F6D">
                      <w:pPr>
                        <w:rPr>
                          <w:rFonts w:ascii="Garamond" w:hAnsi="Garamond"/>
                        </w:rPr>
                      </w:pPr>
                    </w:p>
                    <w:p w14:paraId="1C95DC35" w14:textId="77777777" w:rsidR="00D215EA" w:rsidRPr="000037CA" w:rsidRDefault="00D215EA" w:rsidP="00DE4F6D">
                      <w:pPr>
                        <w:rPr>
                          <w:rFonts w:ascii="Garamond" w:hAnsi="Garamond"/>
                        </w:rPr>
                      </w:pPr>
                    </w:p>
                    <w:p w14:paraId="3C2D8E55" w14:textId="77777777" w:rsidR="00D215EA" w:rsidRPr="000037CA" w:rsidRDefault="00D215EA" w:rsidP="00DE4F6D">
                      <w:pPr>
                        <w:rPr>
                          <w:rFonts w:ascii="Garamond" w:hAnsi="Garamond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086BDEED" w14:textId="77777777" w:rsidR="00D215EA" w:rsidRPr="00527A3C" w:rsidRDefault="00D215EA" w:rsidP="000B6AF4">
      <w:pPr>
        <w:spacing w:after="0" w:line="276" w:lineRule="auto"/>
        <w:rPr>
          <w:rFonts w:ascii="Garamond" w:hAnsi="Garamond" w:cstheme="minorHAnsi"/>
          <w:b/>
          <w:sz w:val="20"/>
          <w:szCs w:val="20"/>
        </w:rPr>
      </w:pPr>
    </w:p>
    <w:p w14:paraId="2D53D45C" w14:textId="77777777" w:rsidR="00D3032D" w:rsidRPr="00527A3C" w:rsidRDefault="00D3032D" w:rsidP="000B6AF4">
      <w:pPr>
        <w:spacing w:after="0" w:line="276" w:lineRule="auto"/>
        <w:rPr>
          <w:rFonts w:ascii="Garamond" w:hAnsi="Garamond" w:cstheme="minorHAnsi"/>
          <w:b/>
          <w:sz w:val="20"/>
          <w:szCs w:val="20"/>
        </w:rPr>
      </w:pPr>
    </w:p>
    <w:p w14:paraId="52E2DF2E" w14:textId="57543EEB" w:rsidR="005E00D0" w:rsidRDefault="0069013D" w:rsidP="0009595E">
      <w:pPr>
        <w:pStyle w:val="adsoyad"/>
        <w:rPr>
          <w:b w:val="0"/>
          <w:sz w:val="22"/>
          <w:highlight w:val="yellow"/>
        </w:rPr>
      </w:pPr>
      <w:r w:rsidRPr="00527A3C">
        <w:rPr>
          <w:rFonts w:cstheme="minorHAnsi"/>
          <w:noProof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4E2B211" wp14:editId="62557793">
                <wp:simplePos x="0" y="0"/>
                <wp:positionH relativeFrom="margin">
                  <wp:align>left</wp:align>
                </wp:positionH>
                <wp:positionV relativeFrom="page">
                  <wp:posOffset>2959100</wp:posOffset>
                </wp:positionV>
                <wp:extent cx="5778500" cy="327660"/>
                <wp:effectExtent l="0" t="0" r="12700" b="15240"/>
                <wp:wrapNone/>
                <wp:docPr id="3" name="Metin Kutusu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78500" cy="3276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C00000"/>
                          </a:solidFill>
                        </a:ln>
                      </wps:spPr>
                      <wps:txbx>
                        <w:txbxContent>
                          <w:p w14:paraId="132D0233" w14:textId="77777777" w:rsidR="00D3032D" w:rsidRPr="000037CA" w:rsidRDefault="00D3032D" w:rsidP="00D3032D">
                            <w:pPr>
                              <w:rPr>
                                <w:rFonts w:ascii="Garamond" w:hAnsi="Garamond"/>
                                <w:b/>
                              </w:rPr>
                            </w:pPr>
                            <w:r w:rsidRPr="000037CA">
                              <w:rPr>
                                <w:rFonts w:ascii="Garamond" w:hAnsi="Garamond"/>
                                <w:b/>
                              </w:rPr>
                              <w:t>Sorumlu Yazar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E2B211" id="Metin Kutusu 3" o:spid="_x0000_s1028" type="#_x0000_t202" style="position:absolute;left:0;text-align:left;margin-left:0;margin-top:233pt;width:455pt;height:25.8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" fillcolor="white [3201]" strokecolor="#c00000" strokeweight=".5pt">
                <v:textbox>
                  <w:txbxContent>
                    <w:p w14:paraId="132D0233" w14:textId="77777777" w:rsidR="00D3032D" w:rsidRPr="000037CA" w:rsidRDefault="00D3032D" w:rsidP="00D3032D">
                      <w:pPr>
                        <w:rPr>
                          <w:rFonts w:ascii="Garamond" w:hAnsi="Garamond"/>
                          <w:b/>
                        </w:rPr>
                      </w:pPr>
                      <w:r w:rsidRPr="000037CA">
                        <w:rPr>
                          <w:rFonts w:ascii="Garamond" w:hAnsi="Garamond"/>
                          <w:b/>
                        </w:rPr>
                        <w:t>Sorumlu Yazar: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6498C8BE" w14:textId="77777777" w:rsidR="00476389" w:rsidRDefault="00476389" w:rsidP="0009595E">
      <w:pPr>
        <w:pStyle w:val="adsoyad"/>
        <w:rPr>
          <w:b w:val="0"/>
          <w:sz w:val="22"/>
        </w:rPr>
      </w:pPr>
      <w:r w:rsidRPr="00527A3C">
        <w:rPr>
          <w:b w:val="0"/>
          <w:sz w:val="22"/>
          <w:highlight w:val="yellow"/>
        </w:rPr>
        <w:t>(</w:t>
      </w:r>
      <w:r w:rsidR="00550AFF" w:rsidRPr="00527A3C">
        <w:rPr>
          <w:b w:val="0"/>
          <w:sz w:val="22"/>
          <w:highlight w:val="yellow"/>
        </w:rPr>
        <w:t>Aşağıdaki künye bilgileri değerlendirme aşamasından sonra makalenizin birinci sayfasına</w:t>
      </w:r>
      <w:r w:rsidR="00907A52">
        <w:rPr>
          <w:b w:val="0"/>
          <w:sz w:val="22"/>
          <w:highlight w:val="yellow"/>
        </w:rPr>
        <w:t xml:space="preserve"> olduğu gibi</w:t>
      </w:r>
      <w:r w:rsidR="00550AFF" w:rsidRPr="00527A3C">
        <w:rPr>
          <w:b w:val="0"/>
          <w:sz w:val="22"/>
          <w:highlight w:val="yellow"/>
        </w:rPr>
        <w:t xml:space="preserve"> kopyalanacaktır. </w:t>
      </w:r>
      <w:r w:rsidR="007E35C0" w:rsidRPr="00527A3C">
        <w:rPr>
          <w:b w:val="0"/>
          <w:sz w:val="22"/>
          <w:highlight w:val="yellow"/>
        </w:rPr>
        <w:t xml:space="preserve">Bu bilgiler daha sonra değiştirilmeyecektir.  </w:t>
      </w:r>
      <w:r w:rsidR="00550AFF" w:rsidRPr="00527A3C">
        <w:rPr>
          <w:b w:val="0"/>
          <w:sz w:val="22"/>
          <w:highlight w:val="yellow"/>
        </w:rPr>
        <w:t xml:space="preserve">Lütfen </w:t>
      </w:r>
      <w:r w:rsidR="00550AFF" w:rsidRPr="00527A3C">
        <w:rPr>
          <w:sz w:val="22"/>
          <w:highlight w:val="yellow"/>
          <w:u w:val="single"/>
        </w:rPr>
        <w:t>uygun yazar sırasına göre</w:t>
      </w:r>
      <w:r w:rsidR="007E35C0" w:rsidRPr="00527A3C">
        <w:rPr>
          <w:b w:val="0"/>
          <w:sz w:val="22"/>
          <w:highlight w:val="yellow"/>
        </w:rPr>
        <w:t xml:space="preserve">, </w:t>
      </w:r>
      <w:r w:rsidR="007E35C0" w:rsidRPr="00527A3C">
        <w:rPr>
          <w:sz w:val="22"/>
          <w:highlight w:val="yellow"/>
          <w:u w:val="single"/>
        </w:rPr>
        <w:t>b</w:t>
      </w:r>
      <w:r w:rsidRPr="00527A3C">
        <w:rPr>
          <w:sz w:val="22"/>
          <w:highlight w:val="yellow"/>
          <w:u w:val="single"/>
        </w:rPr>
        <w:t>içimlendirmeyi değiştirmeden</w:t>
      </w:r>
      <w:r w:rsidRPr="00527A3C">
        <w:rPr>
          <w:b w:val="0"/>
          <w:sz w:val="22"/>
          <w:highlight w:val="yellow"/>
        </w:rPr>
        <w:t xml:space="preserve"> aşağıdaki kısımları doldurunuz.)</w:t>
      </w:r>
    </w:p>
    <w:p w14:paraId="545A037A" w14:textId="77777777" w:rsidR="00BF78A7" w:rsidRPr="00527A3C" w:rsidRDefault="00BF78A7" w:rsidP="0009595E">
      <w:pPr>
        <w:pStyle w:val="adsoyad"/>
        <w:rPr>
          <w:b w:val="0"/>
          <w:sz w:val="22"/>
        </w:rPr>
      </w:pPr>
    </w:p>
    <w:p w14:paraId="1718760C" w14:textId="77777777" w:rsidR="00523563" w:rsidRPr="00527A3C" w:rsidRDefault="00523563" w:rsidP="00523563">
      <w:pPr>
        <w:pStyle w:val="adsoyad"/>
        <w:jc w:val="center"/>
        <w:rPr>
          <w:b w:val="0"/>
          <w:bCs w:val="0"/>
        </w:rPr>
      </w:pPr>
      <w:r w:rsidRPr="00527A3C">
        <w:t>Unvansız Adı SOYADI 1</w:t>
      </w:r>
    </w:p>
    <w:p w14:paraId="207577FD" w14:textId="77777777" w:rsidR="00523563" w:rsidRPr="00527A3C" w:rsidRDefault="00523563" w:rsidP="00523563">
      <w:pPr>
        <w:pStyle w:val="adsoyad"/>
        <w:jc w:val="center"/>
        <w:rPr>
          <w:b w:val="0"/>
          <w:bCs w:val="0"/>
        </w:rPr>
      </w:pPr>
      <w:r w:rsidRPr="00837400">
        <w:rPr>
          <w:b w:val="0"/>
          <w:bCs w:val="0"/>
        </w:rPr>
        <w:t>Unvan</w:t>
      </w:r>
      <w:r>
        <w:rPr>
          <w:b w:val="0"/>
          <w:bCs w:val="0"/>
        </w:rPr>
        <w:t xml:space="preserve">, </w:t>
      </w:r>
      <w:r w:rsidRPr="00527A3C">
        <w:rPr>
          <w:b w:val="0"/>
          <w:bCs w:val="0"/>
        </w:rPr>
        <w:t>Üniversite/Kurum, Fakülte/MYO, Bölüm</w:t>
      </w:r>
    </w:p>
    <w:p w14:paraId="5588DF47" w14:textId="77777777" w:rsidR="00523563" w:rsidRPr="00527A3C" w:rsidRDefault="00523563" w:rsidP="00523563">
      <w:pPr>
        <w:pStyle w:val="adsoyad"/>
        <w:jc w:val="center"/>
        <w:rPr>
          <w:b w:val="0"/>
          <w:bCs w:val="0"/>
        </w:rPr>
      </w:pPr>
      <w:hyperlink r:id="rId9" w:history="1">
        <w:r w:rsidRPr="00527A3C">
          <w:rPr>
            <w:rStyle w:val="Kpr"/>
            <w:b w:val="0"/>
            <w:bCs w:val="0"/>
          </w:rPr>
          <w:t>mail@nevsehir.edu.tr</w:t>
        </w:r>
      </w:hyperlink>
    </w:p>
    <w:p w14:paraId="7EEA93BC" w14:textId="77777777" w:rsidR="00523563" w:rsidRPr="00527A3C" w:rsidRDefault="00523563" w:rsidP="00523563">
      <w:pPr>
        <w:pStyle w:val="adsoyad"/>
        <w:jc w:val="center"/>
        <w:rPr>
          <w:b w:val="0"/>
          <w:bCs w:val="0"/>
        </w:rPr>
      </w:pPr>
      <w:r w:rsidRPr="00527A3C">
        <w:rPr>
          <w:b w:val="0"/>
          <w:bCs w:val="0"/>
        </w:rPr>
        <w:t>ORCID No: 0000-0000-0000-0000</w:t>
      </w:r>
    </w:p>
    <w:p w14:paraId="0832978D" w14:textId="77777777" w:rsidR="00523563" w:rsidRPr="00527A3C" w:rsidRDefault="00523563" w:rsidP="00523563">
      <w:pPr>
        <w:pStyle w:val="adsoyad"/>
        <w:jc w:val="center"/>
        <w:rPr>
          <w:b w:val="0"/>
          <w:bCs w:val="0"/>
        </w:rPr>
      </w:pPr>
      <w:r w:rsidRPr="00527A3C">
        <w:t>Unvansız Adı SOYADI 2</w:t>
      </w:r>
    </w:p>
    <w:p w14:paraId="17ECA044" w14:textId="77777777" w:rsidR="00523563" w:rsidRPr="00527A3C" w:rsidRDefault="00523563" w:rsidP="00523563">
      <w:pPr>
        <w:pStyle w:val="adsoyad"/>
        <w:jc w:val="center"/>
        <w:rPr>
          <w:b w:val="0"/>
          <w:bCs w:val="0"/>
        </w:rPr>
      </w:pPr>
      <w:r w:rsidRPr="00837400">
        <w:rPr>
          <w:b w:val="0"/>
          <w:bCs w:val="0"/>
        </w:rPr>
        <w:t>Unvan</w:t>
      </w:r>
      <w:r>
        <w:rPr>
          <w:b w:val="0"/>
          <w:bCs w:val="0"/>
        </w:rPr>
        <w:t>,</w:t>
      </w:r>
      <w:r w:rsidRPr="00527A3C">
        <w:rPr>
          <w:b w:val="0"/>
          <w:bCs w:val="0"/>
        </w:rPr>
        <w:t xml:space="preserve"> Üniversite/Kurum, Fakülte/MYO, Bölüm</w:t>
      </w:r>
    </w:p>
    <w:p w14:paraId="6BCD1257" w14:textId="77777777" w:rsidR="00523563" w:rsidRPr="00527A3C" w:rsidRDefault="00523563" w:rsidP="00523563">
      <w:pPr>
        <w:pStyle w:val="adsoyad"/>
        <w:jc w:val="center"/>
        <w:rPr>
          <w:b w:val="0"/>
          <w:bCs w:val="0"/>
        </w:rPr>
      </w:pPr>
      <w:hyperlink r:id="rId10" w:history="1">
        <w:r w:rsidRPr="00527A3C">
          <w:rPr>
            <w:rStyle w:val="Kpr"/>
            <w:b w:val="0"/>
            <w:bCs w:val="0"/>
          </w:rPr>
          <w:t>mail@nevsehir.edu.tr</w:t>
        </w:r>
      </w:hyperlink>
    </w:p>
    <w:p w14:paraId="354571F1" w14:textId="77777777" w:rsidR="00523563" w:rsidRPr="00527A3C" w:rsidRDefault="00523563" w:rsidP="00523563">
      <w:pPr>
        <w:pStyle w:val="adsoyad"/>
        <w:jc w:val="center"/>
        <w:rPr>
          <w:b w:val="0"/>
          <w:bCs w:val="0"/>
        </w:rPr>
      </w:pPr>
      <w:r w:rsidRPr="00527A3C">
        <w:rPr>
          <w:b w:val="0"/>
          <w:bCs w:val="0"/>
        </w:rPr>
        <w:t>ORCID No: 0000-0000-0000-0000</w:t>
      </w:r>
    </w:p>
    <w:p w14:paraId="4430F867" w14:textId="77777777" w:rsidR="00523563" w:rsidRPr="00527A3C" w:rsidRDefault="00523563" w:rsidP="00523563">
      <w:pPr>
        <w:pStyle w:val="adsoyad"/>
        <w:jc w:val="center"/>
        <w:rPr>
          <w:b w:val="0"/>
          <w:bCs w:val="0"/>
        </w:rPr>
      </w:pPr>
      <w:r w:rsidRPr="00527A3C">
        <w:t>Unvansız Adı SOYADI 3</w:t>
      </w:r>
    </w:p>
    <w:p w14:paraId="25B656B2" w14:textId="77777777" w:rsidR="00523563" w:rsidRPr="00527A3C" w:rsidRDefault="00523563" w:rsidP="00523563">
      <w:pPr>
        <w:pStyle w:val="adsoyad"/>
        <w:jc w:val="center"/>
        <w:rPr>
          <w:b w:val="0"/>
          <w:bCs w:val="0"/>
        </w:rPr>
      </w:pPr>
      <w:r w:rsidRPr="00837400">
        <w:rPr>
          <w:b w:val="0"/>
          <w:bCs w:val="0"/>
        </w:rPr>
        <w:t>Unvan</w:t>
      </w:r>
      <w:r>
        <w:rPr>
          <w:b w:val="0"/>
          <w:bCs w:val="0"/>
        </w:rPr>
        <w:t xml:space="preserve">, </w:t>
      </w:r>
      <w:r w:rsidRPr="00527A3C">
        <w:rPr>
          <w:b w:val="0"/>
          <w:bCs w:val="0"/>
        </w:rPr>
        <w:t>Üniversite/Kurum, Fakülte/MYO, Bölüm</w:t>
      </w:r>
    </w:p>
    <w:p w14:paraId="5F28A4E2" w14:textId="77777777" w:rsidR="00523563" w:rsidRPr="00527A3C" w:rsidRDefault="00523563" w:rsidP="00523563">
      <w:pPr>
        <w:pStyle w:val="adsoyad"/>
        <w:jc w:val="center"/>
        <w:rPr>
          <w:b w:val="0"/>
          <w:bCs w:val="0"/>
        </w:rPr>
      </w:pPr>
      <w:hyperlink r:id="rId11" w:history="1">
        <w:r w:rsidRPr="00527A3C">
          <w:rPr>
            <w:rStyle w:val="Kpr"/>
            <w:b w:val="0"/>
            <w:bCs w:val="0"/>
          </w:rPr>
          <w:t>mail@nevsehir.edu.tr</w:t>
        </w:r>
      </w:hyperlink>
    </w:p>
    <w:p w14:paraId="354A511D" w14:textId="77777777" w:rsidR="00523563" w:rsidRPr="00527A3C" w:rsidRDefault="00523563" w:rsidP="00523563">
      <w:pPr>
        <w:pStyle w:val="adsoyad"/>
        <w:jc w:val="center"/>
        <w:rPr>
          <w:b w:val="0"/>
          <w:bCs w:val="0"/>
        </w:rPr>
      </w:pPr>
      <w:r w:rsidRPr="00527A3C">
        <w:rPr>
          <w:b w:val="0"/>
          <w:bCs w:val="0"/>
        </w:rPr>
        <w:t>ORCID No: 0000-0000-0000-0000</w:t>
      </w:r>
    </w:p>
    <w:p w14:paraId="3963542B" w14:textId="77777777" w:rsidR="00273441" w:rsidRPr="00527A3C" w:rsidRDefault="00273441" w:rsidP="00273441">
      <w:pPr>
        <w:pStyle w:val="adsoyad"/>
        <w:jc w:val="center"/>
        <w:rPr>
          <w:b w:val="0"/>
          <w:bCs w:val="0"/>
        </w:rPr>
      </w:pPr>
    </w:p>
    <w:p w14:paraId="32A0C053" w14:textId="77777777" w:rsidR="00476389" w:rsidRPr="00527A3C" w:rsidRDefault="00476389" w:rsidP="00476389">
      <w:pPr>
        <w:pStyle w:val="AltBilgi"/>
      </w:pPr>
      <w:r w:rsidRPr="00527A3C">
        <w:rPr>
          <w:highlight w:val="yellow"/>
        </w:rPr>
        <w:t>(</w:t>
      </w:r>
      <w:r w:rsidR="00610401" w:rsidRPr="00527A3C">
        <w:rPr>
          <w:rFonts w:cs="Times New Roman"/>
          <w:b/>
          <w:i/>
          <w:iCs/>
          <w:sz w:val="20"/>
          <w:szCs w:val="21"/>
          <w:highlight w:val="yellow"/>
        </w:rPr>
        <w:t xml:space="preserve">Atıf/Cite as: </w:t>
      </w:r>
      <w:r w:rsidRPr="00527A3C">
        <w:rPr>
          <w:highlight w:val="yellow"/>
        </w:rPr>
        <w:t>kıs</w:t>
      </w:r>
      <w:r w:rsidR="00610401" w:rsidRPr="00527A3C">
        <w:rPr>
          <w:highlight w:val="yellow"/>
        </w:rPr>
        <w:t>mı makaleniz yayımlandığında</w:t>
      </w:r>
      <w:r w:rsidR="00404FC3" w:rsidRPr="00527A3C">
        <w:rPr>
          <w:highlight w:val="yellow"/>
        </w:rPr>
        <w:t>,</w:t>
      </w:r>
      <w:r w:rsidR="00610401" w:rsidRPr="00527A3C">
        <w:rPr>
          <w:highlight w:val="yellow"/>
        </w:rPr>
        <w:t xml:space="preserve"> makalenizin birinci sayfasının sonunda yer alacak</w:t>
      </w:r>
      <w:r w:rsidR="00404FC3" w:rsidRPr="00527A3C">
        <w:rPr>
          <w:highlight w:val="yellow"/>
        </w:rPr>
        <w:t xml:space="preserve"> olan kısımdır. Bu kısmı </w:t>
      </w:r>
      <w:r w:rsidRPr="00527A3C">
        <w:rPr>
          <w:highlight w:val="yellow"/>
        </w:rPr>
        <w:t>çalışman</w:t>
      </w:r>
      <w:r w:rsidR="00024B2E" w:rsidRPr="00527A3C">
        <w:rPr>
          <w:highlight w:val="yellow"/>
        </w:rPr>
        <w:t>ız</w:t>
      </w:r>
      <w:r w:rsidRPr="00527A3C">
        <w:rPr>
          <w:highlight w:val="yellow"/>
        </w:rPr>
        <w:t>a uygun olarak</w:t>
      </w:r>
      <w:r w:rsidR="00B15FA6" w:rsidRPr="00527A3C">
        <w:rPr>
          <w:highlight w:val="yellow"/>
        </w:rPr>
        <w:t xml:space="preserve">, </w:t>
      </w:r>
      <w:r w:rsidR="00024B2E" w:rsidRPr="00527A3C">
        <w:rPr>
          <w:b/>
          <w:highlight w:val="yellow"/>
          <w:u w:val="single"/>
        </w:rPr>
        <w:t>biçimlendirmeyi değiştirmeden</w:t>
      </w:r>
      <w:r w:rsidR="00B15FA6" w:rsidRPr="00527A3C">
        <w:rPr>
          <w:highlight w:val="yellow"/>
        </w:rPr>
        <w:t xml:space="preserve">, APA7’ye göre </w:t>
      </w:r>
      <w:r w:rsidRPr="00527A3C">
        <w:rPr>
          <w:highlight w:val="yellow"/>
        </w:rPr>
        <w:t xml:space="preserve">doldurunuz. </w:t>
      </w:r>
      <w:r w:rsidR="00610401" w:rsidRPr="00527A3C">
        <w:rPr>
          <w:b/>
          <w:highlight w:val="yellow"/>
        </w:rPr>
        <w:t>Cilt/sayı, sayfa aralığı bilgisi editörler tarafından girilecektir, siz boş bırakınız</w:t>
      </w:r>
      <w:r w:rsidR="002950FD" w:rsidRPr="00527A3C">
        <w:rPr>
          <w:b/>
          <w:highlight w:val="yellow"/>
        </w:rPr>
        <w:t>.</w:t>
      </w:r>
      <w:r w:rsidRPr="00527A3C">
        <w:rPr>
          <w:highlight w:val="yellow"/>
        </w:rPr>
        <w:t>)</w:t>
      </w:r>
    </w:p>
    <w:p w14:paraId="5BFF0DA9" w14:textId="77777777" w:rsidR="00B46029" w:rsidRPr="00527A3C" w:rsidRDefault="00B46029" w:rsidP="00476389">
      <w:pPr>
        <w:pStyle w:val="AltBilgi"/>
        <w:rPr>
          <w:rFonts w:cs="Times New Roman"/>
          <w:b/>
          <w:i/>
          <w:iCs/>
          <w:sz w:val="20"/>
          <w:szCs w:val="21"/>
        </w:rPr>
      </w:pPr>
    </w:p>
    <w:p w14:paraId="62BC009B" w14:textId="27F3238A" w:rsidR="00476389" w:rsidRPr="00527A3C" w:rsidRDefault="00476389" w:rsidP="00476389">
      <w:pPr>
        <w:pStyle w:val="AltBilgi"/>
      </w:pPr>
      <w:r w:rsidRPr="00527A3C">
        <w:rPr>
          <w:rFonts w:cs="Times New Roman"/>
          <w:b/>
          <w:i/>
          <w:iCs/>
          <w:sz w:val="20"/>
          <w:szCs w:val="21"/>
        </w:rPr>
        <w:t xml:space="preserve">Atıf/Cite as: </w:t>
      </w:r>
      <w:r w:rsidRPr="00527A3C">
        <w:rPr>
          <w:rFonts w:cs="Times New Roman"/>
          <w:iCs/>
          <w:sz w:val="20"/>
          <w:szCs w:val="21"/>
        </w:rPr>
        <w:t xml:space="preserve">Soyadı, A. (2022). Çalışmanın başlığı. </w:t>
      </w:r>
      <w:r w:rsidR="003C51CA" w:rsidRPr="00520753">
        <w:rPr>
          <w:rFonts w:cs="Times New Roman"/>
          <w:i/>
          <w:iCs/>
          <w:sz w:val="20"/>
          <w:szCs w:val="21"/>
        </w:rPr>
        <w:t>SÜREK Alevilik – Bektaşilik ve Kültür Araştırmaları Dergisi</w:t>
      </w:r>
      <w:r w:rsidRPr="00527A3C">
        <w:rPr>
          <w:rFonts w:cs="Times New Roman"/>
          <w:i/>
          <w:iCs/>
          <w:sz w:val="20"/>
          <w:szCs w:val="21"/>
        </w:rPr>
        <w:t xml:space="preserve">, </w:t>
      </w:r>
      <w:r w:rsidRPr="00527A3C">
        <w:rPr>
          <w:rFonts w:cs="Times New Roman"/>
          <w:iCs/>
          <w:sz w:val="20"/>
          <w:szCs w:val="21"/>
        </w:rPr>
        <w:t xml:space="preserve">1, </w:t>
      </w:r>
      <w:r w:rsidRPr="003C51CA">
        <w:rPr>
          <w:rFonts w:cs="Times New Roman"/>
          <w:iCs/>
          <w:sz w:val="20"/>
          <w:szCs w:val="21"/>
          <w:highlight w:val="yellow"/>
        </w:rPr>
        <w:t>1-55</w:t>
      </w:r>
      <w:r w:rsidRPr="00527A3C">
        <w:rPr>
          <w:rFonts w:cs="Times New Roman"/>
          <w:iCs/>
          <w:sz w:val="20"/>
          <w:szCs w:val="21"/>
        </w:rPr>
        <w:t>.</w:t>
      </w:r>
    </w:p>
    <w:p w14:paraId="61702FF2" w14:textId="77777777" w:rsidR="00200604" w:rsidRPr="00527A3C" w:rsidRDefault="00200604" w:rsidP="000B6AF4">
      <w:pPr>
        <w:spacing w:after="0" w:line="276" w:lineRule="auto"/>
        <w:rPr>
          <w:rFonts w:ascii="Garamond" w:hAnsi="Garamond" w:cstheme="minorHAnsi"/>
          <w:b/>
          <w:sz w:val="20"/>
          <w:szCs w:val="20"/>
        </w:rPr>
      </w:pPr>
    </w:p>
    <w:tbl>
      <w:tblPr>
        <w:tblStyle w:val="TabloKlavuzu"/>
        <w:tblW w:w="9042" w:type="dxa"/>
        <w:tblLook w:val="04A0" w:firstRow="1" w:lastRow="0" w:firstColumn="1" w:lastColumn="0" w:noHBand="0" w:noVBand="1"/>
      </w:tblPr>
      <w:tblGrid>
        <w:gridCol w:w="1250"/>
        <w:gridCol w:w="3703"/>
        <w:gridCol w:w="4089"/>
      </w:tblGrid>
      <w:tr w:rsidR="007B7E28" w:rsidRPr="000037CA" w14:paraId="07C8299F" w14:textId="77777777" w:rsidTr="005E00D0">
        <w:trPr>
          <w:trHeight w:val="275"/>
        </w:trPr>
        <w:tc>
          <w:tcPr>
            <w:tcW w:w="1250" w:type="dxa"/>
            <w:vMerge w:val="restart"/>
            <w:tcBorders>
              <w:top w:val="single" w:sz="24" w:space="0" w:color="C00000"/>
              <w:left w:val="single" w:sz="24" w:space="0" w:color="C00000"/>
            </w:tcBorders>
            <w:vAlign w:val="center"/>
          </w:tcPr>
          <w:p w14:paraId="27EC3780" w14:textId="77777777" w:rsidR="007B7E28" w:rsidRPr="000037CA" w:rsidRDefault="007B7E28" w:rsidP="007B7E28">
            <w:pPr>
              <w:pStyle w:val="ListeParagraf"/>
              <w:numPr>
                <w:ilvl w:val="0"/>
                <w:numId w:val="4"/>
              </w:numPr>
              <w:spacing w:line="276" w:lineRule="auto"/>
              <w:ind w:left="459" w:hanging="283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Yazar</w:t>
            </w:r>
          </w:p>
        </w:tc>
        <w:tc>
          <w:tcPr>
            <w:tcW w:w="3703" w:type="dxa"/>
            <w:tcBorders>
              <w:top w:val="single" w:sz="24" w:space="0" w:color="C00000"/>
              <w:right w:val="nil"/>
            </w:tcBorders>
          </w:tcPr>
          <w:p w14:paraId="2C19E226" w14:textId="77777777" w:rsidR="007B7E28" w:rsidRPr="000037CA" w:rsidRDefault="007B7E28" w:rsidP="007D3156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Unvan Ad Soyad</w:t>
            </w:r>
          </w:p>
        </w:tc>
        <w:tc>
          <w:tcPr>
            <w:tcW w:w="4089" w:type="dxa"/>
            <w:tcBorders>
              <w:top w:val="single" w:sz="24" w:space="0" w:color="C00000"/>
              <w:left w:val="nil"/>
              <w:right w:val="single" w:sz="24" w:space="0" w:color="C00000"/>
            </w:tcBorders>
          </w:tcPr>
          <w:p w14:paraId="78058B91" w14:textId="77777777"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36F727B9" w14:textId="77777777" w:rsidTr="005E00D0">
        <w:trPr>
          <w:trHeight w:val="299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14:paraId="24F17AA0" w14:textId="77777777" w:rsidR="007B7E28" w:rsidRPr="000037CA" w:rsidRDefault="007B7E28" w:rsidP="007B7E28">
            <w:pPr>
              <w:spacing w:line="276" w:lineRule="auto"/>
              <w:ind w:left="459" w:hanging="459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14:paraId="5EFA1900" w14:textId="77777777" w:rsidR="007B7E28" w:rsidRPr="000037CA" w:rsidRDefault="00D537CD" w:rsidP="007D3156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Kurum/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>Üniversite</w:t>
            </w:r>
            <w:r w:rsidR="0088321E" w:rsidRPr="000037CA">
              <w:rPr>
                <w:rFonts w:ascii="Garamond" w:hAnsi="Garamond" w:cstheme="minorHAnsi"/>
                <w:sz w:val="20"/>
                <w:szCs w:val="20"/>
              </w:rPr>
              <w:t>,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 xml:space="preserve"> Fakülte/MYO</w:t>
            </w:r>
            <w:r w:rsidR="0088321E" w:rsidRPr="000037CA">
              <w:rPr>
                <w:rFonts w:ascii="Garamond" w:hAnsi="Garamond" w:cstheme="minorHAnsi"/>
                <w:sz w:val="20"/>
                <w:szCs w:val="20"/>
              </w:rPr>
              <w:t>,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 xml:space="preserve"> Bölüm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14:paraId="3B9DFCC7" w14:textId="77777777"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116692A6" w14:textId="77777777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14:paraId="42BBBE59" w14:textId="77777777" w:rsidR="007B7E28" w:rsidRPr="000037CA" w:rsidRDefault="007B7E28" w:rsidP="007B7E28">
            <w:pPr>
              <w:spacing w:line="276" w:lineRule="auto"/>
              <w:ind w:left="459" w:hanging="459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14:paraId="37822384" w14:textId="77777777" w:rsidR="007B7E28" w:rsidRPr="000037CA" w:rsidRDefault="007B7E28" w:rsidP="007D3156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E-posta adresi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14:paraId="169947DC" w14:textId="77777777"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613B2C15" w14:textId="77777777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14:paraId="2714A7F9" w14:textId="77777777" w:rsidR="007B7E28" w:rsidRPr="000037CA" w:rsidRDefault="007B7E28" w:rsidP="007B7E28">
            <w:pPr>
              <w:spacing w:line="276" w:lineRule="auto"/>
              <w:ind w:left="459" w:hanging="459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14:paraId="5E7CC1BD" w14:textId="77777777" w:rsidR="007B7E28" w:rsidRPr="000037CA" w:rsidRDefault="007B7E28" w:rsidP="007D3156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 xml:space="preserve">ORCID 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14:paraId="73215808" w14:textId="77777777"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37A5B45B" w14:textId="77777777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14:paraId="3617012A" w14:textId="77777777" w:rsidR="007B7E28" w:rsidRPr="000037CA" w:rsidRDefault="007B7E28" w:rsidP="007B7E28">
            <w:pPr>
              <w:spacing w:line="276" w:lineRule="auto"/>
              <w:ind w:left="459" w:hanging="459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14:paraId="2B947270" w14:textId="77777777" w:rsidR="007B7E28" w:rsidRPr="000037CA" w:rsidRDefault="007B7E28" w:rsidP="007D3156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Cep Telefonu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14:paraId="78F705C8" w14:textId="77777777"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1E19EC26" w14:textId="77777777" w:rsidTr="005E00D0">
        <w:trPr>
          <w:trHeight w:val="287"/>
        </w:trPr>
        <w:tc>
          <w:tcPr>
            <w:tcW w:w="1250" w:type="dxa"/>
            <w:vMerge w:val="restart"/>
            <w:tcBorders>
              <w:top w:val="single" w:sz="24" w:space="0" w:color="C00000"/>
              <w:left w:val="single" w:sz="24" w:space="0" w:color="C00000"/>
            </w:tcBorders>
            <w:vAlign w:val="center"/>
          </w:tcPr>
          <w:p w14:paraId="6B04D3B5" w14:textId="77777777" w:rsidR="007B7E28" w:rsidRPr="000037CA" w:rsidRDefault="007B7E28" w:rsidP="007B7E28">
            <w:pPr>
              <w:pStyle w:val="ListeParagraf"/>
              <w:numPr>
                <w:ilvl w:val="0"/>
                <w:numId w:val="4"/>
              </w:numPr>
              <w:spacing w:line="276" w:lineRule="auto"/>
              <w:ind w:left="459" w:hanging="283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Yazar</w:t>
            </w:r>
          </w:p>
        </w:tc>
        <w:tc>
          <w:tcPr>
            <w:tcW w:w="3703" w:type="dxa"/>
            <w:tcBorders>
              <w:top w:val="single" w:sz="24" w:space="0" w:color="C00000"/>
              <w:right w:val="nil"/>
            </w:tcBorders>
          </w:tcPr>
          <w:p w14:paraId="333ABFFD" w14:textId="77777777"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Unvan Ad Soyad</w:t>
            </w:r>
          </w:p>
        </w:tc>
        <w:tc>
          <w:tcPr>
            <w:tcW w:w="4089" w:type="dxa"/>
            <w:tcBorders>
              <w:top w:val="single" w:sz="24" w:space="0" w:color="C00000"/>
              <w:left w:val="nil"/>
              <w:right w:val="single" w:sz="24" w:space="0" w:color="C00000"/>
            </w:tcBorders>
          </w:tcPr>
          <w:p w14:paraId="6FE422DA" w14:textId="77777777"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685BDE06" w14:textId="77777777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14:paraId="63853775" w14:textId="77777777" w:rsidR="007B7E28" w:rsidRPr="000037CA" w:rsidRDefault="007B7E28" w:rsidP="007B7E28">
            <w:pPr>
              <w:spacing w:line="276" w:lineRule="auto"/>
              <w:ind w:left="459" w:hanging="283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14:paraId="08AD728D" w14:textId="77777777" w:rsidR="007B7E28" w:rsidRPr="000037CA" w:rsidRDefault="00D537CD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Kurum/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>Üniversite</w:t>
            </w:r>
            <w:r w:rsidR="0088321E" w:rsidRPr="000037CA">
              <w:rPr>
                <w:rFonts w:ascii="Garamond" w:hAnsi="Garamond" w:cstheme="minorHAnsi"/>
                <w:sz w:val="20"/>
                <w:szCs w:val="20"/>
              </w:rPr>
              <w:t>,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 xml:space="preserve"> Fakülte/MYO</w:t>
            </w:r>
            <w:r w:rsidR="0088321E" w:rsidRPr="000037CA">
              <w:rPr>
                <w:rFonts w:ascii="Garamond" w:hAnsi="Garamond" w:cstheme="minorHAnsi"/>
                <w:sz w:val="20"/>
                <w:szCs w:val="20"/>
              </w:rPr>
              <w:t>,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 xml:space="preserve"> Bölüm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14:paraId="0110460C" w14:textId="77777777"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77565AD2" w14:textId="77777777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14:paraId="276177B4" w14:textId="77777777" w:rsidR="007B7E28" w:rsidRPr="000037CA" w:rsidRDefault="007B7E28" w:rsidP="007B7E28">
            <w:pPr>
              <w:spacing w:line="276" w:lineRule="auto"/>
              <w:ind w:left="459" w:hanging="283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14:paraId="613A0C6E" w14:textId="77777777"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E-posta adresi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14:paraId="0AFBC236" w14:textId="77777777"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34C3584D" w14:textId="77777777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14:paraId="46E715E3" w14:textId="77777777" w:rsidR="007B7E28" w:rsidRPr="000037CA" w:rsidRDefault="007B7E28" w:rsidP="007B7E28">
            <w:pPr>
              <w:spacing w:line="276" w:lineRule="auto"/>
              <w:ind w:left="459" w:hanging="283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14:paraId="2A3F7903" w14:textId="77777777"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 xml:space="preserve">ORCID 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14:paraId="60122FDF" w14:textId="77777777"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4C2CC9E3" w14:textId="77777777" w:rsidTr="005E00D0">
        <w:trPr>
          <w:trHeight w:val="299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14:paraId="451F5717" w14:textId="77777777" w:rsidR="007B7E28" w:rsidRPr="000037CA" w:rsidRDefault="007B7E28" w:rsidP="007B7E28">
            <w:pPr>
              <w:spacing w:line="276" w:lineRule="auto"/>
              <w:ind w:left="459" w:hanging="283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14:paraId="5E5CF461" w14:textId="77777777"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Cep Telefonu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14:paraId="2F182413" w14:textId="77777777"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71FF372E" w14:textId="77777777" w:rsidTr="005E00D0">
        <w:trPr>
          <w:trHeight w:val="275"/>
        </w:trPr>
        <w:tc>
          <w:tcPr>
            <w:tcW w:w="1250" w:type="dxa"/>
            <w:vMerge w:val="restart"/>
            <w:tcBorders>
              <w:top w:val="single" w:sz="24" w:space="0" w:color="C00000"/>
              <w:left w:val="single" w:sz="24" w:space="0" w:color="C00000"/>
            </w:tcBorders>
            <w:vAlign w:val="center"/>
          </w:tcPr>
          <w:p w14:paraId="6D49F343" w14:textId="77777777" w:rsidR="007B7E28" w:rsidRPr="000037CA" w:rsidRDefault="007B7E28" w:rsidP="007B7E28">
            <w:pPr>
              <w:pStyle w:val="ListeParagraf"/>
              <w:numPr>
                <w:ilvl w:val="0"/>
                <w:numId w:val="4"/>
              </w:numPr>
              <w:spacing w:line="276" w:lineRule="auto"/>
              <w:ind w:left="459" w:hanging="283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Yazar</w:t>
            </w:r>
          </w:p>
        </w:tc>
        <w:tc>
          <w:tcPr>
            <w:tcW w:w="3703" w:type="dxa"/>
            <w:tcBorders>
              <w:top w:val="single" w:sz="24" w:space="0" w:color="C00000"/>
              <w:right w:val="nil"/>
            </w:tcBorders>
          </w:tcPr>
          <w:p w14:paraId="49063D76" w14:textId="77777777"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Unvan Ad Soyad</w:t>
            </w:r>
          </w:p>
        </w:tc>
        <w:tc>
          <w:tcPr>
            <w:tcW w:w="4089" w:type="dxa"/>
            <w:tcBorders>
              <w:top w:val="single" w:sz="24" w:space="0" w:color="C00000"/>
              <w:left w:val="nil"/>
              <w:right w:val="single" w:sz="24" w:space="0" w:color="C00000"/>
            </w:tcBorders>
          </w:tcPr>
          <w:p w14:paraId="0F70B5E8" w14:textId="77777777"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6DDC7238" w14:textId="77777777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14:paraId="66F4DEDD" w14:textId="77777777" w:rsidR="007B7E28" w:rsidRPr="000037CA" w:rsidRDefault="007B7E28" w:rsidP="007B7E28">
            <w:pPr>
              <w:spacing w:line="276" w:lineRule="auto"/>
              <w:ind w:left="459" w:hanging="283"/>
              <w:jc w:val="center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14:paraId="5B16A790" w14:textId="77777777" w:rsidR="007B7E28" w:rsidRPr="000037CA" w:rsidRDefault="00D537CD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Kurum/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>Üniversite</w:t>
            </w:r>
            <w:r w:rsidR="0088321E" w:rsidRPr="000037CA">
              <w:rPr>
                <w:rFonts w:ascii="Garamond" w:hAnsi="Garamond" w:cstheme="minorHAnsi"/>
                <w:sz w:val="20"/>
                <w:szCs w:val="20"/>
              </w:rPr>
              <w:t>,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 xml:space="preserve"> Fakülte/MYO</w:t>
            </w:r>
            <w:r w:rsidR="0088321E" w:rsidRPr="000037CA">
              <w:rPr>
                <w:rFonts w:ascii="Garamond" w:hAnsi="Garamond" w:cstheme="minorHAnsi"/>
                <w:sz w:val="20"/>
                <w:szCs w:val="20"/>
              </w:rPr>
              <w:t>,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 xml:space="preserve"> Bölüm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14:paraId="0F273301" w14:textId="77777777"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08E5E09E" w14:textId="77777777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14:paraId="3D16CBC6" w14:textId="77777777" w:rsidR="007B7E28" w:rsidRPr="000037CA" w:rsidRDefault="007B7E28" w:rsidP="007B7E28">
            <w:pPr>
              <w:spacing w:line="276" w:lineRule="auto"/>
              <w:ind w:left="459" w:hanging="283"/>
              <w:jc w:val="center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14:paraId="2E944778" w14:textId="77777777"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E-posta adresi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14:paraId="09868696" w14:textId="77777777"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3574B4EA" w14:textId="77777777" w:rsidTr="005E00D0">
        <w:trPr>
          <w:trHeight w:val="299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14:paraId="75E6C2BF" w14:textId="77777777" w:rsidR="007B7E28" w:rsidRPr="000037CA" w:rsidRDefault="007B7E28" w:rsidP="007B7E28">
            <w:pPr>
              <w:spacing w:line="276" w:lineRule="auto"/>
              <w:ind w:left="459" w:hanging="283"/>
              <w:jc w:val="center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14:paraId="30C9FFD1" w14:textId="77777777"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 xml:space="preserve">ORCID 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14:paraId="5067B417" w14:textId="77777777"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14:paraId="285145C4" w14:textId="77777777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14:paraId="594D57B0" w14:textId="77777777" w:rsidR="007B7E28" w:rsidRPr="000037CA" w:rsidRDefault="007B7E28" w:rsidP="007B7E28">
            <w:pPr>
              <w:spacing w:line="276" w:lineRule="auto"/>
              <w:ind w:left="459" w:hanging="283"/>
              <w:jc w:val="center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14:paraId="0729DD3F" w14:textId="77777777"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Cep Telefonu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14:paraId="6C197959" w14:textId="77777777" w:rsidR="007B7E28" w:rsidRPr="000037CA" w:rsidRDefault="009F65F7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</w:tbl>
    <w:p w14:paraId="200AB47A" w14:textId="77777777" w:rsidR="00BE78C1" w:rsidRDefault="00BE78C1" w:rsidP="0029479E">
      <w:pPr>
        <w:spacing w:after="0" w:line="276" w:lineRule="auto"/>
        <w:ind w:firstLine="709"/>
        <w:jc w:val="center"/>
        <w:rPr>
          <w:rFonts w:ascii="Garamond" w:hAnsi="Garamond" w:cstheme="minorHAnsi"/>
          <w:b/>
          <w:sz w:val="20"/>
          <w:szCs w:val="20"/>
        </w:rPr>
      </w:pPr>
    </w:p>
    <w:p w14:paraId="55BA6D95" w14:textId="77777777" w:rsidR="005E00D0" w:rsidRPr="00527A3C" w:rsidRDefault="005E00D0" w:rsidP="0029479E">
      <w:pPr>
        <w:spacing w:after="0" w:line="276" w:lineRule="auto"/>
        <w:ind w:firstLine="709"/>
        <w:jc w:val="center"/>
        <w:rPr>
          <w:rFonts w:ascii="Garamond" w:hAnsi="Garamond" w:cstheme="minorHAnsi"/>
          <w:b/>
          <w:sz w:val="20"/>
          <w:szCs w:val="20"/>
        </w:rPr>
      </w:pPr>
    </w:p>
    <w:p w14:paraId="6C0ACEFC" w14:textId="77777777" w:rsidR="00BE78C1" w:rsidRPr="00527A3C" w:rsidRDefault="00532DC8" w:rsidP="00A905E9">
      <w:pPr>
        <w:spacing w:after="0" w:line="276" w:lineRule="auto"/>
        <w:rPr>
          <w:rFonts w:ascii="Garamond" w:hAnsi="Garamond" w:cstheme="minorHAnsi"/>
          <w:b/>
          <w:color w:val="C00000"/>
          <w:sz w:val="20"/>
          <w:szCs w:val="20"/>
          <w:u w:val="single"/>
        </w:rPr>
      </w:pPr>
      <w:r w:rsidRPr="00527A3C">
        <w:rPr>
          <w:rFonts w:ascii="Garamond" w:hAnsi="Garamond" w:cstheme="minorHAnsi"/>
          <w:b/>
          <w:color w:val="C00000"/>
          <w:sz w:val="20"/>
          <w:szCs w:val="20"/>
          <w:u w:val="single"/>
        </w:rPr>
        <w:t>Önemli Not:</w:t>
      </w:r>
    </w:p>
    <w:p w14:paraId="75B37BED" w14:textId="77777777" w:rsidR="005734E1" w:rsidRPr="00527A3C" w:rsidRDefault="00F12158" w:rsidP="00F12158">
      <w:pPr>
        <w:spacing w:after="0" w:line="276" w:lineRule="auto"/>
        <w:rPr>
          <w:rFonts w:ascii="Garamond" w:hAnsi="Garamond" w:cstheme="minorHAnsi"/>
          <w:b/>
          <w:sz w:val="20"/>
          <w:szCs w:val="20"/>
        </w:rPr>
      </w:pPr>
      <w:r w:rsidRPr="00527A3C">
        <w:rPr>
          <w:rFonts w:ascii="Garamond" w:hAnsi="Garamond" w:cstheme="minorHAnsi"/>
          <w:b/>
          <w:sz w:val="20"/>
          <w:szCs w:val="20"/>
        </w:rPr>
        <w:t xml:space="preserve">Çalışma ile ilgili belirtmek istediğiniz bir </w:t>
      </w:r>
      <w:r w:rsidRPr="00527A3C">
        <w:rPr>
          <w:rFonts w:ascii="Garamond" w:hAnsi="Garamond" w:cstheme="minorHAnsi"/>
          <w:b/>
          <w:color w:val="C00000"/>
          <w:sz w:val="20"/>
          <w:szCs w:val="20"/>
        </w:rPr>
        <w:t xml:space="preserve">dipnot </w:t>
      </w:r>
      <w:r w:rsidRPr="00527A3C">
        <w:rPr>
          <w:rFonts w:ascii="Garamond" w:hAnsi="Garamond" w:cstheme="minorHAnsi"/>
          <w:b/>
          <w:sz w:val="20"/>
          <w:szCs w:val="20"/>
        </w:rPr>
        <w:t>bilgisi var ise aşağıda</w:t>
      </w:r>
      <w:r w:rsidR="00CC4D65">
        <w:rPr>
          <w:rFonts w:ascii="Garamond" w:hAnsi="Garamond" w:cstheme="minorHAnsi"/>
          <w:b/>
          <w:sz w:val="20"/>
          <w:szCs w:val="20"/>
        </w:rPr>
        <w:t>ki kutunun içerisine yazınız.</w:t>
      </w:r>
      <w:r w:rsidRPr="00527A3C">
        <w:rPr>
          <w:rFonts w:ascii="Garamond" w:hAnsi="Garamond" w:cstheme="minorHAnsi"/>
          <w:b/>
          <w:sz w:val="20"/>
          <w:szCs w:val="20"/>
        </w:rPr>
        <w:t xml:space="preserve"> </w:t>
      </w:r>
    </w:p>
    <w:p w14:paraId="01A61FF9" w14:textId="77777777" w:rsidR="00B1485C" w:rsidRPr="000037CA" w:rsidRDefault="005E00D0" w:rsidP="000037CA">
      <w:pPr>
        <w:spacing w:after="0" w:line="276" w:lineRule="auto"/>
        <w:rPr>
          <w:rFonts w:ascii="Garamond" w:hAnsi="Garamond" w:cstheme="minorHAnsi"/>
          <w:b/>
          <w:sz w:val="20"/>
          <w:szCs w:val="20"/>
        </w:rPr>
      </w:pPr>
      <w:r w:rsidRPr="00527A3C">
        <w:rPr>
          <w:rFonts w:ascii="Garamond" w:hAnsi="Garamond" w:cstheme="minorHAnsi"/>
          <w:noProof/>
          <w:sz w:val="20"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8A26475" wp14:editId="32962C04">
                <wp:simplePos x="0" y="0"/>
                <wp:positionH relativeFrom="margin">
                  <wp:posOffset>0</wp:posOffset>
                </wp:positionH>
                <wp:positionV relativeFrom="page">
                  <wp:posOffset>2639803</wp:posOffset>
                </wp:positionV>
                <wp:extent cx="5740400" cy="822960"/>
                <wp:effectExtent l="0" t="0" r="12700" b="15240"/>
                <wp:wrapNone/>
                <wp:docPr id="1" name="Metin Kutus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0400" cy="822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C00000"/>
                          </a:solidFill>
                        </a:ln>
                      </wps:spPr>
                      <wps:txbx>
                        <w:txbxContent>
                          <w:p w14:paraId="5ED1A7D1" w14:textId="7E369E5A" w:rsidR="009141EE" w:rsidRPr="009141EE" w:rsidRDefault="009141EE" w:rsidP="009141EE">
                            <w:r>
                              <w:t>*</w:t>
                            </w:r>
                          </w:p>
                          <w:p w14:paraId="646D1590" w14:textId="77777777" w:rsidR="00843C84" w:rsidRDefault="00843C8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8A26475" id="Metin Kutusu 1" o:spid="_x0000_s1029" type="#_x0000_t202" style="position:absolute;margin-left:0;margin-top:207.85pt;width:452pt;height:64.8pt;z-index:2516602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" fillcolor="white [3201]" strokecolor="#c00000" strokeweight=".5pt">
                <v:textbox>
                  <w:txbxContent>
                    <w:p w14:paraId="5ED1A7D1" w14:textId="7E369E5A" w:rsidR="009141EE" w:rsidRPr="009141EE" w:rsidRDefault="009141EE" w:rsidP="009141EE">
                      <w:r>
                        <w:t>*</w:t>
                      </w:r>
                    </w:p>
                    <w:p w14:paraId="646D1590" w14:textId="77777777" w:rsidR="00843C84" w:rsidRDefault="00843C84"/>
                  </w:txbxContent>
                </v:textbox>
                <w10:wrap anchorx="margin" anchory="page"/>
              </v:shape>
            </w:pict>
          </mc:Fallback>
        </mc:AlternateContent>
      </w:r>
      <w:r w:rsidR="00406CD3" w:rsidRPr="00527A3C">
        <w:rPr>
          <w:rFonts w:ascii="Garamond" w:hAnsi="Garamond" w:cstheme="minorHAnsi"/>
          <w:b/>
          <w:sz w:val="20"/>
          <w:szCs w:val="20"/>
        </w:rPr>
        <w:t xml:space="preserve">Örneğin, </w:t>
      </w:r>
      <w:r w:rsidR="00F12158" w:rsidRPr="00527A3C">
        <w:rPr>
          <w:rFonts w:ascii="Garamond" w:hAnsi="Garamond" w:cstheme="minorHAnsi"/>
          <w:b/>
          <w:sz w:val="20"/>
          <w:szCs w:val="20"/>
        </w:rPr>
        <w:t>bir tezden üretilmiş makale, bir kongre sunu</w:t>
      </w:r>
      <w:r w:rsidR="006809CE" w:rsidRPr="00527A3C">
        <w:rPr>
          <w:rFonts w:ascii="Garamond" w:hAnsi="Garamond" w:cstheme="minorHAnsi"/>
          <w:b/>
          <w:sz w:val="20"/>
          <w:szCs w:val="20"/>
        </w:rPr>
        <w:t xml:space="preserve">mundan </w:t>
      </w:r>
      <w:r w:rsidR="00CA6D98" w:rsidRPr="00527A3C">
        <w:rPr>
          <w:rFonts w:ascii="Garamond" w:hAnsi="Garamond" w:cstheme="minorHAnsi"/>
          <w:b/>
          <w:sz w:val="20"/>
          <w:szCs w:val="20"/>
        </w:rPr>
        <w:t xml:space="preserve">üretilmiş bir makale, </w:t>
      </w:r>
      <w:r w:rsidR="00F12158" w:rsidRPr="00527A3C">
        <w:rPr>
          <w:rFonts w:ascii="Garamond" w:hAnsi="Garamond" w:cstheme="minorHAnsi"/>
          <w:b/>
          <w:sz w:val="20"/>
          <w:szCs w:val="20"/>
        </w:rPr>
        <w:t xml:space="preserve">herhangi bir kurumdan destek alınarak </w:t>
      </w:r>
      <w:r w:rsidR="00CA6D98" w:rsidRPr="00527A3C">
        <w:rPr>
          <w:rFonts w:ascii="Garamond" w:hAnsi="Garamond" w:cstheme="minorHAnsi"/>
          <w:b/>
          <w:sz w:val="20"/>
          <w:szCs w:val="20"/>
        </w:rPr>
        <w:t>yazılmış makale, vb.</w:t>
      </w:r>
    </w:p>
    <w:sectPr w:rsidR="00B1485C" w:rsidRPr="000037CA" w:rsidSect="005E00D0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01B82" w14:textId="77777777" w:rsidR="00735976" w:rsidRDefault="00735976" w:rsidP="003C51CA">
      <w:pPr>
        <w:spacing w:after="0" w:line="240" w:lineRule="auto"/>
      </w:pPr>
      <w:r>
        <w:separator/>
      </w:r>
    </w:p>
  </w:endnote>
  <w:endnote w:type="continuationSeparator" w:id="0">
    <w:p w14:paraId="541B8FE8" w14:textId="77777777" w:rsidR="00735976" w:rsidRDefault="00735976" w:rsidP="003C51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01FE56" w14:textId="77777777" w:rsidR="00735976" w:rsidRDefault="00735976" w:rsidP="003C51CA">
      <w:pPr>
        <w:spacing w:after="0" w:line="240" w:lineRule="auto"/>
      </w:pPr>
      <w:r>
        <w:separator/>
      </w:r>
    </w:p>
  </w:footnote>
  <w:footnote w:type="continuationSeparator" w:id="0">
    <w:p w14:paraId="2323B316" w14:textId="77777777" w:rsidR="00735976" w:rsidRDefault="00735976" w:rsidP="003C51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8029C" w14:textId="77777777" w:rsidR="003C51CA" w:rsidRDefault="003C51C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37C12"/>
    <w:multiLevelType w:val="hybridMultilevel"/>
    <w:tmpl w:val="F33024C4"/>
    <w:lvl w:ilvl="0" w:tplc="595CA448">
      <w:start w:val="1"/>
      <w:numFmt w:val="decimal"/>
      <w:lvlText w:val="%1."/>
      <w:lvlJc w:val="left"/>
      <w:pPr>
        <w:ind w:left="911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31" w:hanging="360"/>
      </w:pPr>
    </w:lvl>
    <w:lvl w:ilvl="2" w:tplc="041F001B" w:tentative="1">
      <w:start w:val="1"/>
      <w:numFmt w:val="lowerRoman"/>
      <w:lvlText w:val="%3."/>
      <w:lvlJc w:val="right"/>
      <w:pPr>
        <w:ind w:left="2351" w:hanging="180"/>
      </w:pPr>
    </w:lvl>
    <w:lvl w:ilvl="3" w:tplc="041F000F" w:tentative="1">
      <w:start w:val="1"/>
      <w:numFmt w:val="decimal"/>
      <w:lvlText w:val="%4."/>
      <w:lvlJc w:val="left"/>
      <w:pPr>
        <w:ind w:left="3071" w:hanging="360"/>
      </w:pPr>
    </w:lvl>
    <w:lvl w:ilvl="4" w:tplc="041F0019" w:tentative="1">
      <w:start w:val="1"/>
      <w:numFmt w:val="lowerLetter"/>
      <w:lvlText w:val="%5."/>
      <w:lvlJc w:val="left"/>
      <w:pPr>
        <w:ind w:left="3791" w:hanging="360"/>
      </w:pPr>
    </w:lvl>
    <w:lvl w:ilvl="5" w:tplc="041F001B" w:tentative="1">
      <w:start w:val="1"/>
      <w:numFmt w:val="lowerRoman"/>
      <w:lvlText w:val="%6."/>
      <w:lvlJc w:val="right"/>
      <w:pPr>
        <w:ind w:left="4511" w:hanging="180"/>
      </w:pPr>
    </w:lvl>
    <w:lvl w:ilvl="6" w:tplc="041F000F" w:tentative="1">
      <w:start w:val="1"/>
      <w:numFmt w:val="decimal"/>
      <w:lvlText w:val="%7."/>
      <w:lvlJc w:val="left"/>
      <w:pPr>
        <w:ind w:left="5231" w:hanging="360"/>
      </w:pPr>
    </w:lvl>
    <w:lvl w:ilvl="7" w:tplc="041F0019" w:tentative="1">
      <w:start w:val="1"/>
      <w:numFmt w:val="lowerLetter"/>
      <w:lvlText w:val="%8."/>
      <w:lvlJc w:val="left"/>
      <w:pPr>
        <w:ind w:left="5951" w:hanging="360"/>
      </w:pPr>
    </w:lvl>
    <w:lvl w:ilvl="8" w:tplc="041F001B" w:tentative="1">
      <w:start w:val="1"/>
      <w:numFmt w:val="lowerRoman"/>
      <w:lvlText w:val="%9."/>
      <w:lvlJc w:val="right"/>
      <w:pPr>
        <w:ind w:left="6671" w:hanging="180"/>
      </w:pPr>
    </w:lvl>
  </w:abstractNum>
  <w:abstractNum w:abstractNumId="1" w15:restartNumberingAfterBreak="0">
    <w:nsid w:val="1CF51E38"/>
    <w:multiLevelType w:val="hybridMultilevel"/>
    <w:tmpl w:val="2C644B7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F26406"/>
    <w:multiLevelType w:val="hybridMultilevel"/>
    <w:tmpl w:val="54F0CC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3358D2"/>
    <w:multiLevelType w:val="hybridMultilevel"/>
    <w:tmpl w:val="EEC0E4F8"/>
    <w:lvl w:ilvl="0" w:tplc="D8083F1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tDA0NjQ2MzI1MjBU0lEKTi0uzszPAykwqQUA9ovrRSwAAAA="/>
  </w:docVars>
  <w:rsids>
    <w:rsidRoot w:val="001B3ACF"/>
    <w:rsid w:val="000037CA"/>
    <w:rsid w:val="00024B2E"/>
    <w:rsid w:val="000377A6"/>
    <w:rsid w:val="00062256"/>
    <w:rsid w:val="000672F9"/>
    <w:rsid w:val="0009595E"/>
    <w:rsid w:val="000B6AF4"/>
    <w:rsid w:val="0012050B"/>
    <w:rsid w:val="001A45BF"/>
    <w:rsid w:val="001A6A22"/>
    <w:rsid w:val="001B3ACF"/>
    <w:rsid w:val="001C1A2A"/>
    <w:rsid w:val="00200604"/>
    <w:rsid w:val="00272147"/>
    <w:rsid w:val="00273441"/>
    <w:rsid w:val="0029479E"/>
    <w:rsid w:val="002950FD"/>
    <w:rsid w:val="002B26D9"/>
    <w:rsid w:val="002C33FB"/>
    <w:rsid w:val="002D2272"/>
    <w:rsid w:val="002F2C4C"/>
    <w:rsid w:val="00306B74"/>
    <w:rsid w:val="003545A1"/>
    <w:rsid w:val="003B126F"/>
    <w:rsid w:val="003C51CA"/>
    <w:rsid w:val="00401BE9"/>
    <w:rsid w:val="00404FC3"/>
    <w:rsid w:val="00406CD3"/>
    <w:rsid w:val="00476389"/>
    <w:rsid w:val="004F20C3"/>
    <w:rsid w:val="00520406"/>
    <w:rsid w:val="00523563"/>
    <w:rsid w:val="00526296"/>
    <w:rsid w:val="00527A3C"/>
    <w:rsid w:val="00532DC8"/>
    <w:rsid w:val="00533A61"/>
    <w:rsid w:val="00550AFF"/>
    <w:rsid w:val="005734E1"/>
    <w:rsid w:val="00587742"/>
    <w:rsid w:val="005B331E"/>
    <w:rsid w:val="005B718C"/>
    <w:rsid w:val="005D7852"/>
    <w:rsid w:val="005E00D0"/>
    <w:rsid w:val="005E4B22"/>
    <w:rsid w:val="00610401"/>
    <w:rsid w:val="00632C3F"/>
    <w:rsid w:val="0067006F"/>
    <w:rsid w:val="006809CE"/>
    <w:rsid w:val="00687E7E"/>
    <w:rsid w:val="0069013D"/>
    <w:rsid w:val="00735976"/>
    <w:rsid w:val="00752A6D"/>
    <w:rsid w:val="007B7E28"/>
    <w:rsid w:val="007D3156"/>
    <w:rsid w:val="007E35C0"/>
    <w:rsid w:val="00802B63"/>
    <w:rsid w:val="008152A6"/>
    <w:rsid w:val="008259C3"/>
    <w:rsid w:val="008328E1"/>
    <w:rsid w:val="00843C84"/>
    <w:rsid w:val="0088321E"/>
    <w:rsid w:val="00883B6A"/>
    <w:rsid w:val="008F46E7"/>
    <w:rsid w:val="00907A52"/>
    <w:rsid w:val="009141EE"/>
    <w:rsid w:val="00914EEA"/>
    <w:rsid w:val="0092016F"/>
    <w:rsid w:val="0092538C"/>
    <w:rsid w:val="0093528F"/>
    <w:rsid w:val="009B5A33"/>
    <w:rsid w:val="009D1B2D"/>
    <w:rsid w:val="009D1F01"/>
    <w:rsid w:val="009F65F7"/>
    <w:rsid w:val="00A1397D"/>
    <w:rsid w:val="00A85D56"/>
    <w:rsid w:val="00A87939"/>
    <w:rsid w:val="00A905E9"/>
    <w:rsid w:val="00AD3B99"/>
    <w:rsid w:val="00B1485C"/>
    <w:rsid w:val="00B15FA6"/>
    <w:rsid w:val="00B46029"/>
    <w:rsid w:val="00B86F9E"/>
    <w:rsid w:val="00BA1E3F"/>
    <w:rsid w:val="00BA633E"/>
    <w:rsid w:val="00BD54FB"/>
    <w:rsid w:val="00BE78C1"/>
    <w:rsid w:val="00BF78A7"/>
    <w:rsid w:val="00C12F18"/>
    <w:rsid w:val="00C8321E"/>
    <w:rsid w:val="00C9146D"/>
    <w:rsid w:val="00C924CA"/>
    <w:rsid w:val="00CA6D98"/>
    <w:rsid w:val="00CB67D4"/>
    <w:rsid w:val="00CC0E6F"/>
    <w:rsid w:val="00CC4D65"/>
    <w:rsid w:val="00CF6DFE"/>
    <w:rsid w:val="00CF739A"/>
    <w:rsid w:val="00D21247"/>
    <w:rsid w:val="00D215EA"/>
    <w:rsid w:val="00D21649"/>
    <w:rsid w:val="00D21B22"/>
    <w:rsid w:val="00D2238B"/>
    <w:rsid w:val="00D3032D"/>
    <w:rsid w:val="00D40944"/>
    <w:rsid w:val="00D537CD"/>
    <w:rsid w:val="00D61259"/>
    <w:rsid w:val="00D65D8E"/>
    <w:rsid w:val="00DE3595"/>
    <w:rsid w:val="00DE4F6D"/>
    <w:rsid w:val="00E464C7"/>
    <w:rsid w:val="00EA20DD"/>
    <w:rsid w:val="00EC59A2"/>
    <w:rsid w:val="00EE67FB"/>
    <w:rsid w:val="00F12158"/>
    <w:rsid w:val="00F20773"/>
    <w:rsid w:val="00F43ABA"/>
    <w:rsid w:val="00F92524"/>
    <w:rsid w:val="00FA32E6"/>
    <w:rsid w:val="00FB7AE6"/>
    <w:rsid w:val="00FB7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520858"/>
  <w15:docId w15:val="{29BC51A5-7DCC-4013-A931-C035751F5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774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148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9B5A33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9D1F01"/>
    <w:rPr>
      <w:color w:val="808080"/>
    </w:rPr>
  </w:style>
  <w:style w:type="paragraph" w:styleId="AltBilgi">
    <w:name w:val="footer"/>
    <w:basedOn w:val="Normal"/>
    <w:link w:val="AltBilgiChar"/>
    <w:uiPriority w:val="99"/>
    <w:unhideWhenUsed/>
    <w:rsid w:val="00200604"/>
    <w:pPr>
      <w:tabs>
        <w:tab w:val="center" w:pos="4680"/>
        <w:tab w:val="right" w:pos="9360"/>
      </w:tabs>
      <w:spacing w:after="0" w:line="240" w:lineRule="auto"/>
      <w:jc w:val="both"/>
    </w:pPr>
    <w:rPr>
      <w:rFonts w:ascii="Garamond" w:hAnsi="Garamond"/>
      <w:color w:val="000000" w:themeColor="text1"/>
      <w:szCs w:val="24"/>
    </w:rPr>
  </w:style>
  <w:style w:type="character" w:customStyle="1" w:styleId="AltBilgiChar">
    <w:name w:val="Alt Bilgi Char"/>
    <w:basedOn w:val="VarsaylanParagrafYazTipi"/>
    <w:link w:val="AltBilgi"/>
    <w:uiPriority w:val="99"/>
    <w:rsid w:val="00200604"/>
    <w:rPr>
      <w:rFonts w:ascii="Garamond" w:hAnsi="Garamond"/>
      <w:color w:val="000000" w:themeColor="text1"/>
      <w:szCs w:val="24"/>
    </w:rPr>
  </w:style>
  <w:style w:type="paragraph" w:customStyle="1" w:styleId="adsoyad">
    <w:name w:val="ad soyad"/>
    <w:basedOn w:val="Normal"/>
    <w:qFormat/>
    <w:rsid w:val="00CF6DFE"/>
    <w:pPr>
      <w:spacing w:after="0" w:line="240" w:lineRule="auto"/>
      <w:jc w:val="both"/>
    </w:pPr>
    <w:rPr>
      <w:rFonts w:ascii="Garamond" w:hAnsi="Garamond"/>
      <w:b/>
      <w:bCs/>
      <w:color w:val="000000" w:themeColor="text1"/>
      <w:sz w:val="20"/>
      <w:szCs w:val="21"/>
    </w:rPr>
  </w:style>
  <w:style w:type="character" w:styleId="Kpr">
    <w:name w:val="Hyperlink"/>
    <w:basedOn w:val="VarsaylanParagrafYazTipi"/>
    <w:uiPriority w:val="99"/>
    <w:unhideWhenUsed/>
    <w:rsid w:val="00273441"/>
    <w:rPr>
      <w:color w:val="0563C1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3C51C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C51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ail@nevsehir.edu.tr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mail@nevsehir.edu.t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il@nevsehir.edu.t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eventhEdition.xsl" StyleName="APA7" Version="7"/>
</file>

<file path=customXml/itemProps1.xml><?xml version="1.0" encoding="utf-8"?>
<ds:datastoreItem xmlns:ds="http://schemas.openxmlformats.org/officeDocument/2006/customXml" ds:itemID="{9973EA26-B504-4D88-BA07-6C9B00FF2C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270</Words>
  <Characters>1542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ESD</Company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D</dc:creator>
  <cp:lastModifiedBy>Erdem AKIN</cp:lastModifiedBy>
  <cp:revision>96</cp:revision>
  <dcterms:created xsi:type="dcterms:W3CDTF">2021-05-10T13:07:00Z</dcterms:created>
  <dcterms:modified xsi:type="dcterms:W3CDTF">2024-03-19T10:49:00Z</dcterms:modified>
</cp:coreProperties>
</file>